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中文-chinese"/>
      <w:bookmarkEnd w:id="21"/>
      <w:r>
        <w:t xml:space="preserve">中文 / Chinese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中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中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中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中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中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6d8f6e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